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E167B2" w14:textId="36994108" w:rsidR="00A321F9" w:rsidRDefault="00A321F9" w:rsidP="00900754">
      <w:pPr>
        <w:pStyle w:val="Heading1"/>
        <w:jc w:val="center"/>
      </w:pPr>
      <w:bookmarkStart w:id="0" w:name="_GoBack"/>
      <w:bookmarkEnd w:id="0"/>
      <w:r w:rsidRPr="00A321F9">
        <w:t>Exercises: Arrays Advanced</w:t>
      </w:r>
    </w:p>
    <w:p w14:paraId="3060AF84" w14:textId="379A4D2C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EF0D09">
          <w:rPr>
            <w:rStyle w:val="Hyperlink"/>
            <w:sz w:val="24"/>
            <w:szCs w:val="24"/>
          </w:rPr>
          <w:t xml:space="preserve">"JS Fundamentals" Course @ </w:t>
        </w:r>
        <w:r w:rsidRPr="00EF0D09">
          <w:rPr>
            <w:rStyle w:val="Hyperlink"/>
            <w:noProof/>
            <w:sz w:val="24"/>
            <w:szCs w:val="24"/>
          </w:rPr>
          <w:t>SoftUni</w:t>
        </w:r>
        <w:r w:rsidRPr="00EF0D09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474CE2" w:rsidRPr="00F1790E">
          <w:rPr>
            <w:rStyle w:val="Hyperlink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1" w:name="OLE_LINK2"/>
            <w:bookmarkStart w:id="2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1"/>
            <w:bookmarkEnd w:id="2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3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3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4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4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r w:rsidRPr="000B0281">
        <w:rPr>
          <w:rFonts w:ascii="Consolas" w:hAnsi="Consolas" w:cstheme="minorHAnsi"/>
          <w:b/>
        </w:rPr>
        <w:t>`[</w:t>
      </w:r>
      <w:r>
        <w:rPr>
          <w:rFonts w:ascii="Consolas" w:hAnsi="Consolas" w:cstheme="minorHAnsi"/>
          <w:b/>
        </w:rPr>
        <w:t xml:space="preserve"> {element1}, {element2}, …elementN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lastRenderedPageBreak/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19616D" w14:textId="77777777" w:rsidR="00A2100F" w:rsidRDefault="00A2100F" w:rsidP="008068A2">
      <w:pPr>
        <w:spacing w:after="0" w:line="240" w:lineRule="auto"/>
      </w:pPr>
      <w:r>
        <w:separator/>
      </w:r>
    </w:p>
  </w:endnote>
  <w:endnote w:type="continuationSeparator" w:id="0">
    <w:p w14:paraId="5D51FBC6" w14:textId="77777777" w:rsidR="00A2100F" w:rsidRDefault="00A210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090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090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090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090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1691C6" w14:textId="77777777" w:rsidR="00A2100F" w:rsidRDefault="00A2100F" w:rsidP="008068A2">
      <w:pPr>
        <w:spacing w:after="0" w:line="240" w:lineRule="auto"/>
      </w:pPr>
      <w:r>
        <w:separator/>
      </w:r>
    </w:p>
  </w:footnote>
  <w:footnote w:type="continuationSeparator" w:id="0">
    <w:p w14:paraId="3B3C6B75" w14:textId="77777777" w:rsidR="00A2100F" w:rsidRDefault="00A210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plc="5F06C6D6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2926A2C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73A26F94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EA4F836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CC28C6FE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906E38C2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CEF41982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F9F27998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3CB08744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plc="C9AC8844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1E8E6E16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4FA7FA8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B17EE1E6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D628465E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CD0A484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D9FADF26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5E30CE34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4036C216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qwUAz8/D2i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90B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100F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6AB6"/>
    <w:rsid w:val="00EB7421"/>
    <w:rsid w:val="00EC36F5"/>
    <w:rsid w:val="00EC5A4D"/>
    <w:rsid w:val="00ED0DEA"/>
    <w:rsid w:val="00ED7236"/>
    <w:rsid w:val="00ED73C4"/>
    <w:rsid w:val="00EF0D09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  <w:style w:type="character" w:customStyle="1" w:styleId="UnresolvedMention">
    <w:name w:val="Unresolved Mention"/>
    <w:basedOn w:val="DefaultParagraphFont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4E2A3E-DADD-4B5D-8F1C-0F1D874C1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54</Words>
  <Characters>10003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 Fundamentals Arrays Advanced</vt:lpstr>
      <vt:lpstr>Technology Fundamentals - JS Arrays Advanced</vt:lpstr>
    </vt:vector>
  </TitlesOfParts>
  <Company>SoftUni – https://softuni.org</Company>
  <LinksUpToDate>false</LinksUpToDate>
  <CharactersWithSpaces>11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P</cp:lastModifiedBy>
  <cp:revision>2</cp:revision>
  <cp:lastPrinted>2023-05-11T11:23:00Z</cp:lastPrinted>
  <dcterms:created xsi:type="dcterms:W3CDTF">2023-11-08T12:16:00Z</dcterms:created>
  <dcterms:modified xsi:type="dcterms:W3CDTF">2023-11-08T12:16:00Z</dcterms:modified>
  <cp:category>computer programming;programming</cp:category>
</cp:coreProperties>
</file>